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vic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6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7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9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7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, 20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4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3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9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0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8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4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4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0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0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6 × 10^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iP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7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ta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Dro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Auto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1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7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3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Guar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7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9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4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Hyper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0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Mini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R Trailsh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8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9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3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5 × 10^-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ase Camp Pro, 10 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7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0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7.2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BeF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4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2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8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Hiker P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4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2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5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adyn Va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9.6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raw F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7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well L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ypus GravityWor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6.46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5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5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7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stine 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2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89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7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4.90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1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65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cro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6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5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3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Mi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2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8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wyer Squee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4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ivor Pro 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a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3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 × 10^-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00:16:11Z</dcterms:created>
  <dcterms:modified xsi:type="dcterms:W3CDTF">2024-03-08T0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